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01CFA" w14:textId="59888EC8" w:rsidR="00E96BC5" w:rsidRPr="006946BD" w:rsidRDefault="00866F4A" w:rsidP="000B6175">
      <w:pPr>
        <w:pStyle w:val="Title2"/>
        <w:tabs>
          <w:tab w:val="left" w:pos="720"/>
        </w:tabs>
        <w:rPr>
          <w:color w:val="405F91"/>
          <w:sz w:val="32"/>
          <w:szCs w:val="32"/>
        </w:rPr>
      </w:pPr>
      <w:r>
        <w:rPr>
          <w:color w:val="405F91"/>
          <w:sz w:val="32"/>
          <w:szCs w:val="32"/>
        </w:rPr>
        <w:t xml:space="preserve">Director </w:t>
      </w:r>
      <w:r w:rsidR="00663B4A">
        <w:rPr>
          <w:color w:val="405F91"/>
          <w:sz w:val="32"/>
          <w:szCs w:val="32"/>
        </w:rPr>
        <w:t xml:space="preserve">of </w:t>
      </w:r>
      <w:r w:rsidR="00833F2E">
        <w:rPr>
          <w:color w:val="405F91"/>
          <w:sz w:val="32"/>
          <w:szCs w:val="32"/>
        </w:rPr>
        <w:t xml:space="preserve">Formation Counseling Services </w:t>
      </w:r>
    </w:p>
    <w:p w14:paraId="1A7D7293" w14:textId="33E105FB" w:rsidR="00F37690" w:rsidRDefault="00F37690"/>
    <w:p w14:paraId="65CD0545" w14:textId="2402F9D9" w:rsidR="006946BD" w:rsidRDefault="006946BD">
      <w:pPr>
        <w:rPr>
          <w:color w:val="405F91"/>
          <w:sz w:val="26"/>
          <w:szCs w:val="26"/>
        </w:rPr>
      </w:pPr>
      <w:r w:rsidRPr="006946BD">
        <w:rPr>
          <w:color w:val="405F91"/>
          <w:sz w:val="26"/>
          <w:szCs w:val="26"/>
        </w:rPr>
        <w:t>About Formation Counseling Services</w:t>
      </w:r>
    </w:p>
    <w:p w14:paraId="2137BACC" w14:textId="7205EA17" w:rsidR="00DC3367" w:rsidRPr="000940F1" w:rsidRDefault="00DC3367">
      <w:pPr>
        <w:rPr>
          <w:color w:val="405F91"/>
        </w:rPr>
      </w:pPr>
    </w:p>
    <w:p w14:paraId="749578F7" w14:textId="50E9DEC1" w:rsidR="0016465E" w:rsidRDefault="007A110D">
      <w:r w:rsidRPr="007A110D">
        <w:t>Formation Counseling Services (FCS)</w:t>
      </w:r>
      <w:r w:rsidR="001C4105">
        <w:t xml:space="preserve"> </w:t>
      </w:r>
      <w:r>
        <w:t>is a non-profit ministry</w:t>
      </w:r>
      <w:r w:rsidR="0016465E">
        <w:t xml:space="preserve"> passionately pursuing a mission to </w:t>
      </w:r>
      <w:r w:rsidR="00841D9E">
        <w:t>partner</w:t>
      </w:r>
      <w:r w:rsidR="0016465E">
        <w:t xml:space="preserve"> </w:t>
      </w:r>
      <w:r w:rsidR="00841D9E">
        <w:t xml:space="preserve">with </w:t>
      </w:r>
      <w:r>
        <w:t>churches and other ministries to provide counseling services that inspire healing, growth</w:t>
      </w:r>
      <w:r w:rsidR="001516D7">
        <w:t>,</w:t>
      </w:r>
      <w:r>
        <w:t xml:space="preserve"> and renewal</w:t>
      </w:r>
      <w:r w:rsidR="00C201B0">
        <w:t>.  The ministry</w:t>
      </w:r>
      <w:r w:rsidR="0016465E">
        <w:t xml:space="preserve"> is</w:t>
      </w:r>
      <w:r w:rsidR="0075714A">
        <w:t xml:space="preserve"> </w:t>
      </w:r>
      <w:r w:rsidR="0016465E">
        <w:t xml:space="preserve">devoted to making </w:t>
      </w:r>
      <w:r>
        <w:t>counseling services accessible</w:t>
      </w:r>
      <w:r w:rsidR="00C22A78">
        <w:t xml:space="preserve"> to </w:t>
      </w:r>
      <w:r>
        <w:t>those w</w:t>
      </w:r>
      <w:r w:rsidR="00461392">
        <w:t>ith</w:t>
      </w:r>
      <w:r>
        <w:t xml:space="preserve"> the fewest resources and</w:t>
      </w:r>
      <w:r w:rsidR="00461392">
        <w:t xml:space="preserve"> </w:t>
      </w:r>
      <w:r>
        <w:t>the greatest need</w:t>
      </w:r>
      <w:r w:rsidR="00C55408">
        <w:t xml:space="preserve">, </w:t>
      </w:r>
      <w:r w:rsidR="00EC6D50">
        <w:t xml:space="preserve">while providing </w:t>
      </w:r>
      <w:r w:rsidR="006A2961">
        <w:t>exceptional clinical services for all in the community</w:t>
      </w:r>
      <w:r w:rsidR="00236E7E">
        <w:t xml:space="preserve">.  </w:t>
      </w:r>
      <w:r w:rsidR="00D61786">
        <w:t xml:space="preserve">The strength of FCS is rooted in the </w:t>
      </w:r>
      <w:r w:rsidR="0075714A">
        <w:t xml:space="preserve">shared mission, </w:t>
      </w:r>
      <w:r w:rsidR="00D61786">
        <w:t>warm camaraderie</w:t>
      </w:r>
      <w:r w:rsidR="0075714A">
        <w:t xml:space="preserve">, and </w:t>
      </w:r>
      <w:r w:rsidR="00D61786">
        <w:t>teamwork</w:t>
      </w:r>
      <w:r w:rsidR="00FE2A9B">
        <w:t xml:space="preserve"> </w:t>
      </w:r>
      <w:r w:rsidR="00D61786">
        <w:t>enjoyed by its staff members</w:t>
      </w:r>
      <w:r w:rsidR="00C65FB8">
        <w:t xml:space="preserve"> and its Board of Directors.  </w:t>
      </w:r>
      <w:r w:rsidR="00236E7E">
        <w:t xml:space="preserve">FCS serves New Mexico clients through </w:t>
      </w:r>
      <w:r w:rsidR="00BC0D16">
        <w:t xml:space="preserve">seven </w:t>
      </w:r>
      <w:r w:rsidR="00236E7E">
        <w:t xml:space="preserve">church locations in Albuquerque and one in Santa Fe.  </w:t>
      </w:r>
    </w:p>
    <w:p w14:paraId="5142CE48" w14:textId="77777777" w:rsidR="0016465E" w:rsidRDefault="0016465E"/>
    <w:p w14:paraId="0CF6745C" w14:textId="77777777" w:rsidR="00C22A78" w:rsidRDefault="00C22A78"/>
    <w:p w14:paraId="54F9F361" w14:textId="795F00C3" w:rsidR="006946BD" w:rsidRDefault="006946BD" w:rsidP="006946BD">
      <w:pPr>
        <w:rPr>
          <w:rFonts w:ascii="Cambria" w:hAnsi="Cambria"/>
          <w:color w:val="405F91"/>
          <w:sz w:val="26"/>
          <w:szCs w:val="26"/>
        </w:rPr>
      </w:pPr>
      <w:r w:rsidRPr="006946BD">
        <w:rPr>
          <w:rFonts w:ascii="Cambria" w:hAnsi="Cambria"/>
          <w:color w:val="405F91"/>
          <w:sz w:val="26"/>
          <w:szCs w:val="26"/>
        </w:rPr>
        <w:t>Position Summary</w:t>
      </w:r>
    </w:p>
    <w:p w14:paraId="38AF5AAE" w14:textId="77777777" w:rsidR="001516D7" w:rsidRDefault="001516D7" w:rsidP="006946BD">
      <w:pPr>
        <w:rPr>
          <w:rFonts w:ascii="Cambria" w:hAnsi="Cambria"/>
          <w:color w:val="405F91"/>
          <w:sz w:val="26"/>
          <w:szCs w:val="26"/>
        </w:rPr>
      </w:pPr>
    </w:p>
    <w:p w14:paraId="5FCF3F90" w14:textId="490BB112" w:rsidR="00760A6A" w:rsidRDefault="007064E2" w:rsidP="006946BD">
      <w:r>
        <w:t xml:space="preserve">This position represents </w:t>
      </w:r>
      <w:r w:rsidR="006071CA">
        <w:t xml:space="preserve">the </w:t>
      </w:r>
      <w:r>
        <w:t>highest level</w:t>
      </w:r>
      <w:r w:rsidR="006071CA">
        <w:t xml:space="preserve"> </w:t>
      </w:r>
      <w:r>
        <w:t xml:space="preserve">of </w:t>
      </w:r>
      <w:r w:rsidR="00066509" w:rsidRPr="009D5811">
        <w:t>leadership</w:t>
      </w:r>
      <w:r w:rsidR="007F4A2D">
        <w:t xml:space="preserve"> in t</w:t>
      </w:r>
      <w:r w:rsidR="00066509" w:rsidRPr="009D5811">
        <w:t>he ministry</w:t>
      </w:r>
      <w:r w:rsidR="007F4A2D">
        <w:t xml:space="preserve">.  </w:t>
      </w:r>
      <w:r w:rsidR="006071CA">
        <w:t>The Directo</w:t>
      </w:r>
      <w:r w:rsidR="00760A6A">
        <w:t xml:space="preserve">r </w:t>
      </w:r>
      <w:r w:rsidR="008F5163">
        <w:t>empowe</w:t>
      </w:r>
      <w:r w:rsidR="00760A6A">
        <w:t xml:space="preserve">rs </w:t>
      </w:r>
      <w:r w:rsidR="008F5163">
        <w:t xml:space="preserve">FCS to fulfill the </w:t>
      </w:r>
      <w:r w:rsidR="007F4A2D">
        <w:t>ministry's mission</w:t>
      </w:r>
      <w:r w:rsidR="008F5163">
        <w:t xml:space="preserve"> through spiritual, clinical, and administrative leadership.</w:t>
      </w:r>
      <w:r>
        <w:t xml:space="preserve">  The </w:t>
      </w:r>
      <w:r w:rsidR="00FE2A9B">
        <w:t xml:space="preserve">ideal </w:t>
      </w:r>
      <w:r w:rsidR="00B2732B">
        <w:t xml:space="preserve">candidate </w:t>
      </w:r>
      <w:r w:rsidR="0075714A">
        <w:t xml:space="preserve">will </w:t>
      </w:r>
      <w:r w:rsidR="00FE2A9B">
        <w:t xml:space="preserve">find it life-giving to </w:t>
      </w:r>
      <w:r w:rsidR="00E40A73">
        <w:t>serv</w:t>
      </w:r>
      <w:r w:rsidR="00FE2A9B">
        <w:t xml:space="preserve">e </w:t>
      </w:r>
      <w:r w:rsidR="00E40A73">
        <w:t xml:space="preserve">the key emphases of </w:t>
      </w:r>
      <w:r w:rsidR="007F4A2D">
        <w:t>FCS's mission: to integrate Christian spirituality into counseling, to form Christ in</w:t>
      </w:r>
      <w:r w:rsidR="0075714A">
        <w:t xml:space="preserve"> the </w:t>
      </w:r>
      <w:r w:rsidR="007F4A2D">
        <w:t>lives</w:t>
      </w:r>
      <w:r w:rsidR="0075714A">
        <w:t xml:space="preserve"> of Christ-followers, </w:t>
      </w:r>
      <w:r w:rsidR="00C55408">
        <w:t>to care for all people</w:t>
      </w:r>
      <w:r w:rsidR="0075714A">
        <w:t xml:space="preserve"> (</w:t>
      </w:r>
      <w:r w:rsidR="00C55408">
        <w:t>regardless of their beliefs</w:t>
      </w:r>
      <w:r w:rsidR="0075714A">
        <w:t>)</w:t>
      </w:r>
      <w:r w:rsidR="00C55408">
        <w:t xml:space="preserve">, to minister to those </w:t>
      </w:r>
      <w:r w:rsidR="00B2732B">
        <w:t xml:space="preserve">who are </w:t>
      </w:r>
      <w:r w:rsidR="00C55408">
        <w:t xml:space="preserve">financially disadvantaged, </w:t>
      </w:r>
      <w:r w:rsidR="00B0644F" w:rsidRPr="00B0644F">
        <w:t xml:space="preserve">to empower the </w:t>
      </w:r>
      <w:r w:rsidR="00D61786">
        <w:t xml:space="preserve">Christian </w:t>
      </w:r>
      <w:r w:rsidR="00B0644F" w:rsidRPr="00B0644F">
        <w:t>church</w:t>
      </w:r>
      <w:r w:rsidR="00D61786">
        <w:t>,</w:t>
      </w:r>
      <w:r w:rsidR="00B0644F" w:rsidRPr="00B0644F">
        <w:t xml:space="preserve"> and to inspire the church to invest resources in all the above.  </w:t>
      </w:r>
      <w:r w:rsidR="007F4A2D">
        <w:t>This position offers the excitement of leading a</w:t>
      </w:r>
      <w:r w:rsidR="00C55408">
        <w:t>nd molding a ministry that fosters</w:t>
      </w:r>
      <w:r w:rsidR="007F4A2D">
        <w:t xml:space="preserve"> tangible change and transformation in individual lives, marriages, families, churches, and communities.</w:t>
      </w:r>
      <w:r w:rsidR="00C55408">
        <w:t xml:space="preserve">  </w:t>
      </w:r>
    </w:p>
    <w:p w14:paraId="1FF2D9EA" w14:textId="77777777" w:rsidR="004D65F7" w:rsidRDefault="004D65F7" w:rsidP="006946BD"/>
    <w:p w14:paraId="6D1D31CF" w14:textId="0DF1433D" w:rsidR="006946BD" w:rsidRDefault="006946BD" w:rsidP="006946BD">
      <w:pPr>
        <w:rPr>
          <w:rFonts w:ascii="Cambria" w:hAnsi="Cambria"/>
          <w:color w:val="405F91"/>
          <w:sz w:val="26"/>
          <w:szCs w:val="26"/>
        </w:rPr>
      </w:pPr>
      <w:r>
        <w:rPr>
          <w:rFonts w:ascii="Cambria" w:hAnsi="Cambria"/>
          <w:color w:val="405F91"/>
          <w:sz w:val="26"/>
          <w:szCs w:val="26"/>
        </w:rPr>
        <w:t>Qualifications</w:t>
      </w:r>
    </w:p>
    <w:p w14:paraId="308F5A4D" w14:textId="77777777" w:rsidR="009766E4" w:rsidRDefault="009766E4" w:rsidP="00E652FE">
      <w:pPr>
        <w:ind w:left="270"/>
        <w:rPr>
          <w:color w:val="405F91"/>
        </w:rPr>
      </w:pPr>
    </w:p>
    <w:p w14:paraId="146E4FBD" w14:textId="77777777" w:rsidR="00EB14F2" w:rsidRPr="007947D0" w:rsidRDefault="00EB14F2" w:rsidP="00EB14F2">
      <w:pPr>
        <w:ind w:left="360"/>
        <w:rPr>
          <w:color w:val="405F91"/>
        </w:rPr>
      </w:pPr>
      <w:r w:rsidRPr="007947D0">
        <w:rPr>
          <w:color w:val="405F91"/>
        </w:rPr>
        <w:t>Education, Licensing, and Experience</w:t>
      </w:r>
    </w:p>
    <w:p w14:paraId="4F4D43F4" w14:textId="4CC02996" w:rsidR="00760A6A" w:rsidRDefault="00EB14F2" w:rsidP="00760A6A">
      <w:pPr>
        <w:pStyle w:val="ListParagraph"/>
        <w:numPr>
          <w:ilvl w:val="0"/>
          <w:numId w:val="11"/>
        </w:numPr>
        <w:shd w:val="clear" w:color="auto" w:fill="FFFFFF" w:themeFill="background1"/>
        <w:ind w:left="720"/>
        <w:rPr>
          <w:rFonts w:eastAsia="Times New Roman"/>
          <w:color w:val="333333"/>
        </w:rPr>
      </w:pPr>
      <w:r w:rsidRPr="007947D0">
        <w:rPr>
          <w:rFonts w:eastAsia="Times New Roman"/>
          <w:color w:val="333333"/>
        </w:rPr>
        <w:t xml:space="preserve">Has earned a doctoral degree (Ph.D. or Psy.D.) in clinical </w:t>
      </w:r>
      <w:r w:rsidR="00C55408">
        <w:rPr>
          <w:rFonts w:eastAsia="Times New Roman"/>
          <w:color w:val="333333"/>
        </w:rPr>
        <w:t xml:space="preserve">or counseling </w:t>
      </w:r>
      <w:r w:rsidRPr="007947D0">
        <w:rPr>
          <w:rFonts w:eastAsia="Times New Roman"/>
          <w:color w:val="333333"/>
        </w:rPr>
        <w:t>psychology</w:t>
      </w:r>
      <w:r w:rsidR="00C55408">
        <w:rPr>
          <w:rFonts w:eastAsia="Times New Roman"/>
          <w:color w:val="333333"/>
        </w:rPr>
        <w:t xml:space="preserve"> or a master’s degree in counseling, social work, or marriage and family therapy.  </w:t>
      </w:r>
    </w:p>
    <w:p w14:paraId="749E72D2" w14:textId="1D2E9A83" w:rsidR="00760A6A" w:rsidRPr="00760A6A" w:rsidRDefault="00760A6A" w:rsidP="00760A6A">
      <w:pPr>
        <w:pStyle w:val="ListParagraph"/>
        <w:numPr>
          <w:ilvl w:val="0"/>
          <w:numId w:val="11"/>
        </w:numPr>
        <w:shd w:val="clear" w:color="auto" w:fill="FFFFFF" w:themeFill="background1"/>
        <w:ind w:left="720"/>
        <w:rPr>
          <w:rFonts w:eastAsia="Times New Roman"/>
          <w:color w:val="333333"/>
        </w:rPr>
      </w:pPr>
      <w:r>
        <w:rPr>
          <w:rFonts w:eastAsia="Times New Roman"/>
          <w:color w:val="333333"/>
        </w:rPr>
        <w:t>H</w:t>
      </w:r>
      <w:r w:rsidRPr="00760A6A">
        <w:rPr>
          <w:rFonts w:eastAsia="Times New Roman"/>
          <w:color w:val="333333"/>
        </w:rPr>
        <w:t xml:space="preserve">as education and experience in integrating Christian spirituality into counseling.  </w:t>
      </w:r>
    </w:p>
    <w:p w14:paraId="7DDD2D96" w14:textId="165CB0E7" w:rsidR="00EB14F2" w:rsidRPr="007947D0" w:rsidRDefault="00EB14F2" w:rsidP="00EB14F2">
      <w:pPr>
        <w:pStyle w:val="ListParagraph"/>
        <w:numPr>
          <w:ilvl w:val="0"/>
          <w:numId w:val="11"/>
        </w:numPr>
        <w:shd w:val="clear" w:color="auto" w:fill="FFFFFF" w:themeFill="background1"/>
        <w:ind w:left="720"/>
        <w:rPr>
          <w:rFonts w:eastAsia="Times New Roman"/>
          <w:color w:val="333333"/>
        </w:rPr>
      </w:pPr>
      <w:r w:rsidRPr="007947D0">
        <w:rPr>
          <w:rFonts w:eastAsia="Times New Roman"/>
          <w:color w:val="333333"/>
        </w:rPr>
        <w:t xml:space="preserve">Is licensed or licensable as a psychologist </w:t>
      </w:r>
      <w:r w:rsidR="00C55408">
        <w:rPr>
          <w:rFonts w:eastAsia="Times New Roman"/>
          <w:color w:val="333333"/>
        </w:rPr>
        <w:t xml:space="preserve">or a master’s level therapist </w:t>
      </w:r>
      <w:r w:rsidRPr="007947D0">
        <w:rPr>
          <w:rFonts w:eastAsia="Times New Roman"/>
          <w:color w:val="333333"/>
        </w:rPr>
        <w:t xml:space="preserve">in the State of New Mexico.   </w:t>
      </w:r>
    </w:p>
    <w:p w14:paraId="292ADC3D" w14:textId="5BD4F151" w:rsidR="00EB14F2" w:rsidRDefault="00EB14F2" w:rsidP="00EB14F2">
      <w:pPr>
        <w:pStyle w:val="ListParagraph"/>
        <w:numPr>
          <w:ilvl w:val="0"/>
          <w:numId w:val="11"/>
        </w:numPr>
        <w:ind w:left="720"/>
      </w:pPr>
      <w:r w:rsidRPr="007947D0">
        <w:t>Has five years of</w:t>
      </w:r>
      <w:r w:rsidR="0068565E">
        <w:t xml:space="preserve"> </w:t>
      </w:r>
      <w:r w:rsidRPr="007947D0">
        <w:t>experience post-license as a</w:t>
      </w:r>
      <w:r w:rsidR="00C55408">
        <w:t xml:space="preserve"> therapist.  </w:t>
      </w:r>
    </w:p>
    <w:p w14:paraId="0233D8FD" w14:textId="77777777" w:rsidR="00EB14F2" w:rsidRDefault="00EB14F2" w:rsidP="00EB14F2"/>
    <w:p w14:paraId="312B4898" w14:textId="0688082E" w:rsidR="007707D6" w:rsidRPr="00E652FE" w:rsidRDefault="007707D6" w:rsidP="00E652FE">
      <w:pPr>
        <w:ind w:left="270"/>
        <w:rPr>
          <w:color w:val="405F91"/>
        </w:rPr>
      </w:pPr>
      <w:r w:rsidRPr="00E652FE">
        <w:rPr>
          <w:color w:val="405F91"/>
        </w:rPr>
        <w:t>Passion for the Mission of FCS</w:t>
      </w:r>
    </w:p>
    <w:p w14:paraId="13400628" w14:textId="066B36F2" w:rsidR="0067054B" w:rsidRDefault="0067054B" w:rsidP="0067054B">
      <w:pPr>
        <w:pStyle w:val="ListParagraph"/>
        <w:numPr>
          <w:ilvl w:val="0"/>
          <w:numId w:val="2"/>
        </w:numPr>
      </w:pPr>
      <w:r w:rsidRPr="0067054B">
        <w:t xml:space="preserve">Embraces and has a passion to serve the </w:t>
      </w:r>
      <w:r w:rsidR="00DC4AD9">
        <w:t xml:space="preserve">unique </w:t>
      </w:r>
      <w:r w:rsidRPr="0067054B">
        <w:t>mission and vision of FCS</w:t>
      </w:r>
      <w:r w:rsidR="000A46C7">
        <w:t xml:space="preserve"> through a church-based m</w:t>
      </w:r>
      <w:r w:rsidR="00461392">
        <w:t>inistry model</w:t>
      </w:r>
      <w:r w:rsidR="000A46C7">
        <w:t xml:space="preserve">.  </w:t>
      </w:r>
      <w:r w:rsidR="00D44569">
        <w:t xml:space="preserve">  </w:t>
      </w:r>
    </w:p>
    <w:p w14:paraId="491FB3B7" w14:textId="2B44BCA4" w:rsidR="003E25DD" w:rsidRDefault="003E25DD" w:rsidP="0067054B">
      <w:pPr>
        <w:pStyle w:val="ListParagraph"/>
        <w:numPr>
          <w:ilvl w:val="0"/>
          <w:numId w:val="2"/>
        </w:numPr>
      </w:pPr>
      <w:r>
        <w:t>Has a</w:t>
      </w:r>
      <w:r w:rsidR="00693310">
        <w:t xml:space="preserve"> </w:t>
      </w:r>
      <w:r>
        <w:t xml:space="preserve">heart </w:t>
      </w:r>
      <w:r w:rsidR="00693310">
        <w:t xml:space="preserve">devoted to </w:t>
      </w:r>
      <w:r>
        <w:t xml:space="preserve">serving those who are financially disadvantaged.  </w:t>
      </w:r>
    </w:p>
    <w:p w14:paraId="2D89FBF6" w14:textId="0AFE024C" w:rsidR="000A46C7" w:rsidRDefault="0005336A" w:rsidP="00E652FE">
      <w:pPr>
        <w:pStyle w:val="ListParagraph"/>
        <w:numPr>
          <w:ilvl w:val="0"/>
          <w:numId w:val="2"/>
        </w:numPr>
      </w:pPr>
      <w:r>
        <w:t xml:space="preserve">Proven </w:t>
      </w:r>
      <w:r w:rsidR="00223A29">
        <w:t>leadership skills for inspiring the mission of FCS among the staff and</w:t>
      </w:r>
      <w:r w:rsidR="00EB6085">
        <w:t xml:space="preserve"> </w:t>
      </w:r>
      <w:r w:rsidR="00223A29">
        <w:t xml:space="preserve">the community.  </w:t>
      </w:r>
    </w:p>
    <w:p w14:paraId="17B87479" w14:textId="5FB31A1E" w:rsidR="00F85DD1" w:rsidRDefault="00461392" w:rsidP="00E652FE">
      <w:pPr>
        <w:pStyle w:val="ListParagraph"/>
        <w:numPr>
          <w:ilvl w:val="0"/>
          <w:numId w:val="2"/>
        </w:numPr>
      </w:pPr>
      <w:r>
        <w:t xml:space="preserve">Committed </w:t>
      </w:r>
      <w:r w:rsidR="006548F7">
        <w:t xml:space="preserve">to </w:t>
      </w:r>
      <w:r w:rsidR="00F85DD1">
        <w:t>developing and growing the ministry of FCS</w:t>
      </w:r>
      <w:r w:rsidR="0005336A">
        <w:t xml:space="preserve"> </w:t>
      </w:r>
      <w:r w:rsidR="004D65F7">
        <w:t xml:space="preserve">across the state of New Mexico. </w:t>
      </w:r>
      <w:r>
        <w:t xml:space="preserve">  </w:t>
      </w:r>
      <w:r w:rsidR="00F85DD1">
        <w:t xml:space="preserve"> </w:t>
      </w:r>
    </w:p>
    <w:p w14:paraId="38C2C631" w14:textId="5C904D5D" w:rsidR="00E652FE" w:rsidRDefault="00E652FE" w:rsidP="00E652FE"/>
    <w:p w14:paraId="30120820" w14:textId="6F7BFECD" w:rsidR="00E652FE" w:rsidRPr="00E652FE" w:rsidRDefault="00E652FE" w:rsidP="007571C6">
      <w:pPr>
        <w:ind w:left="270"/>
        <w:rPr>
          <w:color w:val="405F91"/>
        </w:rPr>
      </w:pPr>
      <w:r>
        <w:rPr>
          <w:color w:val="405F91"/>
        </w:rPr>
        <w:t>Personal Qualities</w:t>
      </w:r>
    </w:p>
    <w:p w14:paraId="5644ED47" w14:textId="12FC055D" w:rsidR="003E25DD" w:rsidRPr="00FD287A" w:rsidRDefault="008C6338" w:rsidP="003E25DD">
      <w:pPr>
        <w:pStyle w:val="ListParagraph"/>
        <w:numPr>
          <w:ilvl w:val="0"/>
          <w:numId w:val="2"/>
        </w:numPr>
      </w:pPr>
      <w:r>
        <w:t>Interpersonally engagin</w:t>
      </w:r>
      <w:r w:rsidR="009E5996">
        <w:t xml:space="preserve">g with </w:t>
      </w:r>
      <w:r w:rsidR="003E25DD" w:rsidRPr="00FD287A">
        <w:t>warmth, empathy</w:t>
      </w:r>
      <w:r>
        <w:t>,</w:t>
      </w:r>
      <w:r w:rsidR="003E25DD" w:rsidRPr="00FD287A">
        <w:t xml:space="preserve"> </w:t>
      </w:r>
      <w:r w:rsidR="00223A29">
        <w:t xml:space="preserve">compassion, </w:t>
      </w:r>
      <w:r w:rsidR="003E25DD" w:rsidRPr="00FD287A">
        <w:t>and positive regard for others.</w:t>
      </w:r>
    </w:p>
    <w:p w14:paraId="2D4FA3D2" w14:textId="77777777" w:rsidR="003E25DD" w:rsidRDefault="003E25DD" w:rsidP="003E25DD">
      <w:pPr>
        <w:pStyle w:val="ListParagraph"/>
        <w:numPr>
          <w:ilvl w:val="0"/>
          <w:numId w:val="2"/>
        </w:numPr>
      </w:pPr>
      <w:r w:rsidRPr="00FD287A">
        <w:t>Humble, teachable—willing to learn from others, regardless of status or position.</w:t>
      </w:r>
    </w:p>
    <w:p w14:paraId="634C7FC3" w14:textId="3F654222" w:rsidR="003E25DD" w:rsidRDefault="009E5996" w:rsidP="003E25DD">
      <w:pPr>
        <w:numPr>
          <w:ilvl w:val="0"/>
          <w:numId w:val="2"/>
        </w:numPr>
        <w:shd w:val="clear" w:color="auto" w:fill="FFFFFF" w:themeFill="background1"/>
        <w:spacing w:before="100" w:beforeAutospacing="1" w:after="100" w:afterAutospacing="1"/>
        <w:rPr>
          <w:rFonts w:eastAsia="Times New Roman"/>
          <w:color w:val="333333"/>
        </w:rPr>
      </w:pPr>
      <w:r>
        <w:rPr>
          <w:rFonts w:eastAsia="Times New Roman"/>
          <w:color w:val="333333"/>
        </w:rPr>
        <w:t xml:space="preserve">Models </w:t>
      </w:r>
      <w:r w:rsidR="003E25DD" w:rsidRPr="00FD287A">
        <w:rPr>
          <w:rFonts w:eastAsia="Times New Roman"/>
          <w:color w:val="333333"/>
        </w:rPr>
        <w:t>a positive attitude</w:t>
      </w:r>
      <w:r>
        <w:rPr>
          <w:rFonts w:eastAsia="Times New Roman"/>
          <w:color w:val="333333"/>
        </w:rPr>
        <w:t>,</w:t>
      </w:r>
      <w:r w:rsidR="000A46C7">
        <w:rPr>
          <w:rFonts w:eastAsia="Times New Roman"/>
          <w:color w:val="333333"/>
        </w:rPr>
        <w:t xml:space="preserve"> </w:t>
      </w:r>
      <w:r w:rsidR="003E25DD">
        <w:rPr>
          <w:rFonts w:eastAsia="Times New Roman"/>
          <w:color w:val="333333"/>
        </w:rPr>
        <w:t>professional conduct</w:t>
      </w:r>
      <w:r>
        <w:rPr>
          <w:rFonts w:eastAsia="Times New Roman"/>
          <w:color w:val="333333"/>
        </w:rPr>
        <w:t xml:space="preserve">, and the highest ethical standards.    </w:t>
      </w:r>
    </w:p>
    <w:p w14:paraId="20D95D9A" w14:textId="6D246B6D" w:rsidR="003E25DD" w:rsidRDefault="009E5996" w:rsidP="003E25DD">
      <w:pPr>
        <w:pStyle w:val="ListParagraph"/>
        <w:numPr>
          <w:ilvl w:val="0"/>
          <w:numId w:val="2"/>
        </w:numPr>
      </w:pPr>
      <w:r>
        <w:t>Is a r</w:t>
      </w:r>
      <w:r w:rsidR="003E25DD">
        <w:t xml:space="preserve">eliable, </w:t>
      </w:r>
      <w:r>
        <w:t>highly motivated</w:t>
      </w:r>
      <w:r w:rsidR="003E25DD">
        <w:t>,</w:t>
      </w:r>
      <w:r w:rsidR="00B2732B">
        <w:t xml:space="preserve"> </w:t>
      </w:r>
      <w:r w:rsidR="003E25DD">
        <w:t>self-starting</w:t>
      </w:r>
      <w:r>
        <w:t xml:space="preserve"> leader.</w:t>
      </w:r>
    </w:p>
    <w:p w14:paraId="39906841" w14:textId="45271058" w:rsidR="009E5996" w:rsidRDefault="009E5996" w:rsidP="003E25DD">
      <w:pPr>
        <w:pStyle w:val="ListParagraph"/>
        <w:numPr>
          <w:ilvl w:val="0"/>
          <w:numId w:val="2"/>
        </w:numPr>
      </w:pPr>
      <w:r>
        <w:t xml:space="preserve">Devoted to and authentically lives from a strong faith perspective.  </w:t>
      </w:r>
    </w:p>
    <w:p w14:paraId="7126B23F" w14:textId="77777777" w:rsidR="00B0644F" w:rsidRDefault="00B0644F" w:rsidP="006946BD">
      <w:pPr>
        <w:rPr>
          <w:rFonts w:ascii="Cambria" w:hAnsi="Cambria"/>
          <w:color w:val="405F91"/>
          <w:sz w:val="26"/>
          <w:szCs w:val="26"/>
        </w:rPr>
      </w:pPr>
    </w:p>
    <w:p w14:paraId="5A58F15F" w14:textId="77777777" w:rsidR="004D65F7" w:rsidRDefault="004D65F7" w:rsidP="006946BD">
      <w:pPr>
        <w:rPr>
          <w:rFonts w:ascii="Cambria" w:hAnsi="Cambria"/>
          <w:color w:val="405F91"/>
          <w:sz w:val="26"/>
          <w:szCs w:val="26"/>
        </w:rPr>
      </w:pPr>
    </w:p>
    <w:p w14:paraId="72E10892" w14:textId="429E9F7A" w:rsidR="006946BD" w:rsidRDefault="006946BD" w:rsidP="006946BD">
      <w:pPr>
        <w:rPr>
          <w:rFonts w:ascii="Cambria" w:hAnsi="Cambria"/>
          <w:color w:val="405F91"/>
          <w:sz w:val="26"/>
          <w:szCs w:val="26"/>
        </w:rPr>
      </w:pPr>
      <w:r>
        <w:rPr>
          <w:rFonts w:ascii="Cambria" w:hAnsi="Cambria"/>
          <w:color w:val="405F91"/>
          <w:sz w:val="26"/>
          <w:szCs w:val="26"/>
        </w:rPr>
        <w:t>Responsibilities</w:t>
      </w:r>
    </w:p>
    <w:p w14:paraId="1D1452EE" w14:textId="2FBE289D" w:rsidR="00044865" w:rsidRPr="00AA4D86" w:rsidRDefault="00044865" w:rsidP="006946BD">
      <w:pPr>
        <w:rPr>
          <w:rFonts w:ascii="Cambria" w:hAnsi="Cambria"/>
          <w:color w:val="405F91"/>
        </w:rPr>
      </w:pPr>
    </w:p>
    <w:p w14:paraId="5C2948D4" w14:textId="51BDC3B0" w:rsidR="00AF5C09" w:rsidRDefault="00044865" w:rsidP="006D72DE">
      <w:pPr>
        <w:ind w:left="360"/>
        <w:rPr>
          <w:color w:val="405F91"/>
        </w:rPr>
      </w:pPr>
      <w:r>
        <w:rPr>
          <w:color w:val="405F91"/>
        </w:rPr>
        <w:t>Highest Priority</w:t>
      </w:r>
    </w:p>
    <w:p w14:paraId="17B0A408" w14:textId="52BD127E" w:rsidR="00395C59" w:rsidRDefault="000A46C7" w:rsidP="00443FA8">
      <w:pPr>
        <w:pStyle w:val="ListParagraph"/>
        <w:numPr>
          <w:ilvl w:val="0"/>
          <w:numId w:val="12"/>
        </w:numPr>
      </w:pPr>
      <w:r>
        <w:t xml:space="preserve">Inspire the </w:t>
      </w:r>
      <w:r w:rsidR="00395C59">
        <w:t>mission and vision</w:t>
      </w:r>
      <w:r w:rsidR="000A2B51">
        <w:t xml:space="preserve"> of FCS</w:t>
      </w:r>
      <w:r>
        <w:t xml:space="preserve"> among the staff, the Board of Directors, and the community.</w:t>
      </w:r>
    </w:p>
    <w:p w14:paraId="26C2C2DB" w14:textId="7EFD6EE2" w:rsidR="000A46C7" w:rsidRDefault="000A46C7" w:rsidP="00443FA8">
      <w:pPr>
        <w:pStyle w:val="ListParagraph"/>
        <w:numPr>
          <w:ilvl w:val="0"/>
          <w:numId w:val="12"/>
        </w:numPr>
      </w:pPr>
      <w:r>
        <w:t xml:space="preserve">Maintain and build </w:t>
      </w:r>
      <w:r w:rsidR="004D65F7">
        <w:t xml:space="preserve">strong </w:t>
      </w:r>
      <w:r>
        <w:t>spiritual community within the ministry.</w:t>
      </w:r>
    </w:p>
    <w:p w14:paraId="080F6305" w14:textId="55DEC20A" w:rsidR="000A46C7" w:rsidRDefault="000A46C7" w:rsidP="00443FA8">
      <w:pPr>
        <w:pStyle w:val="ListParagraph"/>
        <w:numPr>
          <w:ilvl w:val="0"/>
          <w:numId w:val="12"/>
        </w:numPr>
      </w:pPr>
      <w:r>
        <w:t xml:space="preserve">Provide leadership for the spiritually integrative clinical work of FCS. </w:t>
      </w:r>
    </w:p>
    <w:p w14:paraId="2EA8E645" w14:textId="340B7D78" w:rsidR="000A46C7" w:rsidRDefault="000A46C7" w:rsidP="00443FA8">
      <w:pPr>
        <w:pStyle w:val="ListParagraph"/>
        <w:numPr>
          <w:ilvl w:val="0"/>
          <w:numId w:val="12"/>
        </w:numPr>
      </w:pPr>
      <w:r>
        <w:t xml:space="preserve">Collaborate with the Director of Administration </w:t>
      </w:r>
      <w:r w:rsidR="00F85DD1">
        <w:t>to manage the ministry</w:t>
      </w:r>
      <w:r w:rsidR="003C2334">
        <w:t xml:space="preserve"> and its financial aspects.  </w:t>
      </w:r>
    </w:p>
    <w:p w14:paraId="2458A5CE" w14:textId="15AF61ED" w:rsidR="00F85DD1" w:rsidRPr="00EB14F2" w:rsidRDefault="00F85DD1" w:rsidP="00443FA8">
      <w:pPr>
        <w:pStyle w:val="ListParagraph"/>
        <w:numPr>
          <w:ilvl w:val="0"/>
          <w:numId w:val="12"/>
        </w:numPr>
      </w:pPr>
      <w:r w:rsidRPr="00EB14F2">
        <w:t>Work</w:t>
      </w:r>
      <w:r w:rsidR="00C53E7E">
        <w:t xml:space="preserve"> </w:t>
      </w:r>
      <w:r w:rsidRPr="00EB14F2">
        <w:t>with</w:t>
      </w:r>
      <w:r w:rsidR="00B2732B">
        <w:t xml:space="preserve"> the Board of Directors and other leadership positions </w:t>
      </w:r>
      <w:r w:rsidRPr="00EB14F2">
        <w:t>to raise financial resources for the ministry</w:t>
      </w:r>
      <w:r w:rsidR="00B2732B">
        <w:t xml:space="preserve">, </w:t>
      </w:r>
      <w:r w:rsidR="006548F7" w:rsidRPr="00EB14F2">
        <w:t>to raise the profile of the ministry</w:t>
      </w:r>
      <w:r w:rsidR="00B2732B">
        <w:t xml:space="preserve">, and to support the satellite model of service delivery </w:t>
      </w:r>
      <w:r w:rsidR="00B2732B" w:rsidRPr="00EB14F2">
        <w:t>within the communities it serves</w:t>
      </w:r>
      <w:r w:rsidR="00B2732B">
        <w:t xml:space="preserve">.  </w:t>
      </w:r>
    </w:p>
    <w:p w14:paraId="76BF4526" w14:textId="4722E34D" w:rsidR="00F85DD1" w:rsidRDefault="00EC6D50" w:rsidP="00443FA8">
      <w:pPr>
        <w:pStyle w:val="ListParagraph"/>
        <w:numPr>
          <w:ilvl w:val="0"/>
          <w:numId w:val="12"/>
        </w:numPr>
      </w:pPr>
      <w:r>
        <w:t xml:space="preserve">Foster a seamless relationship with </w:t>
      </w:r>
      <w:r w:rsidR="00F85DD1">
        <w:t>Heights Cumberland Presbyterian Church</w:t>
      </w:r>
      <w:r w:rsidR="00D35C3F">
        <w:t xml:space="preserve"> </w:t>
      </w:r>
      <w:r w:rsidR="00F85DD1">
        <w:t>as a ministry of the Church.</w:t>
      </w:r>
    </w:p>
    <w:p w14:paraId="57F09A73" w14:textId="77777777" w:rsidR="00F85DD1" w:rsidRDefault="00F85DD1" w:rsidP="00F85DD1"/>
    <w:p w14:paraId="1769CF97" w14:textId="77777777" w:rsidR="00F85DD1" w:rsidRDefault="00F85DD1" w:rsidP="00F85DD1">
      <w:pPr>
        <w:ind w:left="360"/>
        <w:rPr>
          <w:color w:val="405F91"/>
        </w:rPr>
      </w:pPr>
      <w:r>
        <w:rPr>
          <w:color w:val="405F91"/>
        </w:rPr>
        <w:t>Additional Aspects</w:t>
      </w:r>
    </w:p>
    <w:p w14:paraId="0C33E68A" w14:textId="1718CECE" w:rsidR="003E229D" w:rsidRDefault="003E229D" w:rsidP="003E229D">
      <w:pPr>
        <w:pStyle w:val="ListParagraph"/>
        <w:numPr>
          <w:ilvl w:val="0"/>
          <w:numId w:val="12"/>
        </w:numPr>
      </w:pPr>
      <w:r>
        <w:t>Collaborat</w:t>
      </w:r>
      <w:r w:rsidR="003C2334">
        <w:t xml:space="preserve">e </w:t>
      </w:r>
      <w:r>
        <w:t>with the Chairman of the Board to lead the FCS Board of Directors</w:t>
      </w:r>
      <w:r w:rsidR="00DB04A3">
        <w:t xml:space="preserve"> as President of the Board.  </w:t>
      </w:r>
    </w:p>
    <w:p w14:paraId="60099B92" w14:textId="2E9251BD" w:rsidR="006548F7" w:rsidRDefault="00671A1B" w:rsidP="00443FA8">
      <w:pPr>
        <w:pStyle w:val="ListParagraph"/>
        <w:numPr>
          <w:ilvl w:val="0"/>
          <w:numId w:val="12"/>
        </w:numPr>
      </w:pPr>
      <w:r w:rsidRPr="00671A1B">
        <w:t>Develop</w:t>
      </w:r>
      <w:r w:rsidR="003C2334">
        <w:t>,</w:t>
      </w:r>
      <w:r w:rsidRPr="00671A1B">
        <w:t xml:space="preserve"> document</w:t>
      </w:r>
      <w:r w:rsidR="003C2334">
        <w:t xml:space="preserve">, </w:t>
      </w:r>
      <w:r w:rsidRPr="00671A1B">
        <w:t>and ensur</w:t>
      </w:r>
      <w:r w:rsidR="003C2334">
        <w:t xml:space="preserve">e </w:t>
      </w:r>
      <w:r w:rsidRPr="00671A1B">
        <w:t xml:space="preserve">compliance </w:t>
      </w:r>
      <w:r w:rsidR="003C2334">
        <w:t>with</w:t>
      </w:r>
      <w:r w:rsidRPr="00671A1B">
        <w:t xml:space="preserve"> </w:t>
      </w:r>
      <w:r w:rsidR="004D65F7">
        <w:t>FCS’s</w:t>
      </w:r>
      <w:r w:rsidR="003C2334">
        <w:t xml:space="preserve"> </w:t>
      </w:r>
      <w:r w:rsidRPr="00671A1B">
        <w:t>policies and procedures</w:t>
      </w:r>
      <w:r w:rsidR="003C2334">
        <w:t>.</w:t>
      </w:r>
    </w:p>
    <w:p w14:paraId="5B69BF0C" w14:textId="55B6E34C" w:rsidR="003C2334" w:rsidRDefault="003C2334" w:rsidP="00443FA8">
      <w:pPr>
        <w:pStyle w:val="ListParagraph"/>
        <w:numPr>
          <w:ilvl w:val="0"/>
          <w:numId w:val="12"/>
        </w:numPr>
      </w:pPr>
      <w:r>
        <w:t>Support strong communication within the ministry</w:t>
      </w:r>
      <w:r w:rsidR="004D65F7">
        <w:t xml:space="preserve">.  </w:t>
      </w:r>
    </w:p>
    <w:p w14:paraId="33F72144" w14:textId="20B7E104" w:rsidR="003C2334" w:rsidRDefault="003E229D" w:rsidP="003C2334">
      <w:pPr>
        <w:pStyle w:val="ListParagraph"/>
        <w:numPr>
          <w:ilvl w:val="0"/>
          <w:numId w:val="12"/>
        </w:numPr>
      </w:pPr>
      <w:r>
        <w:t>Organiz</w:t>
      </w:r>
      <w:r w:rsidR="003C2334">
        <w:t xml:space="preserve">e </w:t>
      </w:r>
      <w:r>
        <w:t>and conduct</w:t>
      </w:r>
      <w:r w:rsidR="003C2334">
        <w:t xml:space="preserve"> regular</w:t>
      </w:r>
      <w:r w:rsidR="00BD05BB">
        <w:t xml:space="preserve"> </w:t>
      </w:r>
      <w:r w:rsidR="003C2334">
        <w:t>staff meetings</w:t>
      </w:r>
      <w:r w:rsidR="00BD05BB">
        <w:t xml:space="preserve"> </w:t>
      </w:r>
      <w:r w:rsidR="003C2334">
        <w:t xml:space="preserve">for local and distant staff members.  </w:t>
      </w:r>
    </w:p>
    <w:p w14:paraId="35BE8EA9" w14:textId="1DD66C8C" w:rsidR="003C2334" w:rsidRDefault="004D65F7" w:rsidP="003C2334">
      <w:pPr>
        <w:pStyle w:val="ListParagraph"/>
        <w:numPr>
          <w:ilvl w:val="0"/>
          <w:numId w:val="12"/>
        </w:numPr>
      </w:pPr>
      <w:r>
        <w:t>M</w:t>
      </w:r>
      <w:r w:rsidR="003C2334" w:rsidRPr="003C2334">
        <w:t>aintai</w:t>
      </w:r>
      <w:r w:rsidR="003C2334">
        <w:t xml:space="preserve">n </w:t>
      </w:r>
      <w:r w:rsidR="003C2334" w:rsidRPr="003C2334">
        <w:t xml:space="preserve">compliance </w:t>
      </w:r>
      <w:r w:rsidR="003C2334">
        <w:t>with</w:t>
      </w:r>
      <w:r w:rsidR="003C2334" w:rsidRPr="003C2334">
        <w:t xml:space="preserve"> HIPAA policies and procedures</w:t>
      </w:r>
      <w:r w:rsidR="003C2334">
        <w:t xml:space="preserve">.  </w:t>
      </w:r>
    </w:p>
    <w:p w14:paraId="489B67ED" w14:textId="427A3364" w:rsidR="00DB04A3" w:rsidRDefault="005C1F71" w:rsidP="003C2334">
      <w:pPr>
        <w:pStyle w:val="ListParagraph"/>
        <w:numPr>
          <w:ilvl w:val="0"/>
          <w:numId w:val="12"/>
        </w:numPr>
      </w:pPr>
      <w:r>
        <w:t xml:space="preserve">Support </w:t>
      </w:r>
      <w:r w:rsidR="00DB04A3">
        <w:t xml:space="preserve">the ongoing development of the FCS website.  </w:t>
      </w:r>
    </w:p>
    <w:p w14:paraId="24E51CFB" w14:textId="1F3E57E4" w:rsidR="003C2334" w:rsidRDefault="003C2334" w:rsidP="003C2334">
      <w:pPr>
        <w:pStyle w:val="ListParagraph"/>
        <w:numPr>
          <w:ilvl w:val="0"/>
          <w:numId w:val="12"/>
        </w:numPr>
      </w:pPr>
      <w:r w:rsidRPr="00671A1B">
        <w:t>Manag</w:t>
      </w:r>
      <w:r>
        <w:t xml:space="preserve">e </w:t>
      </w:r>
      <w:r w:rsidRPr="00671A1B">
        <w:t>personnel issues for</w:t>
      </w:r>
      <w:r>
        <w:t xml:space="preserve"> </w:t>
      </w:r>
      <w:r w:rsidRPr="00671A1B">
        <w:t xml:space="preserve">the support staff and </w:t>
      </w:r>
      <w:r>
        <w:t xml:space="preserve">the </w:t>
      </w:r>
      <w:r w:rsidRPr="00671A1B">
        <w:t>clinical staff of FCS</w:t>
      </w:r>
      <w:r>
        <w:t>.</w:t>
      </w:r>
    </w:p>
    <w:p w14:paraId="4012355F" w14:textId="49A5420B" w:rsidR="00601F83" w:rsidRDefault="00601F83" w:rsidP="003C2334">
      <w:pPr>
        <w:pStyle w:val="ListParagraph"/>
        <w:numPr>
          <w:ilvl w:val="0"/>
          <w:numId w:val="12"/>
        </w:numPr>
      </w:pPr>
      <w:r>
        <w:t xml:space="preserve">Provide clinical supervision.  </w:t>
      </w:r>
    </w:p>
    <w:p w14:paraId="53A4A38E" w14:textId="047B8D2C" w:rsidR="00601F83" w:rsidRDefault="00601F83" w:rsidP="003C2334">
      <w:pPr>
        <w:pStyle w:val="ListParagraph"/>
        <w:numPr>
          <w:ilvl w:val="0"/>
          <w:numId w:val="12"/>
        </w:numPr>
      </w:pPr>
      <w:r>
        <w:t xml:space="preserve">Enjoy strong administrative support. </w:t>
      </w:r>
    </w:p>
    <w:p w14:paraId="2BD8A54D" w14:textId="2AC72F08" w:rsidR="003E229D" w:rsidRDefault="0005336A" w:rsidP="003E229D">
      <w:pPr>
        <w:pStyle w:val="ListParagraph"/>
        <w:numPr>
          <w:ilvl w:val="0"/>
          <w:numId w:val="12"/>
        </w:numPr>
      </w:pPr>
      <w:r>
        <w:t>Provide limited clinical services</w:t>
      </w:r>
      <w:r w:rsidR="005C1F71">
        <w:t xml:space="preserve">.  </w:t>
      </w:r>
    </w:p>
    <w:p w14:paraId="5E9EB8EE" w14:textId="77777777" w:rsidR="008F5163" w:rsidRPr="008F5163" w:rsidRDefault="008F5163" w:rsidP="008F5163">
      <w:pPr>
        <w:rPr>
          <w:highlight w:val="yellow"/>
        </w:rPr>
      </w:pPr>
    </w:p>
    <w:p w14:paraId="30EC29A2" w14:textId="285B65A9" w:rsidR="006946BD" w:rsidRPr="00260A32" w:rsidRDefault="006946BD" w:rsidP="006946BD">
      <w:pPr>
        <w:rPr>
          <w:rFonts w:ascii="Cambria" w:hAnsi="Cambria"/>
          <w:color w:val="405F91"/>
          <w:sz w:val="26"/>
          <w:szCs w:val="26"/>
        </w:rPr>
      </w:pPr>
      <w:r w:rsidRPr="00260A32">
        <w:rPr>
          <w:rFonts w:ascii="Cambria" w:hAnsi="Cambria"/>
          <w:color w:val="405F91"/>
          <w:sz w:val="26"/>
          <w:szCs w:val="26"/>
        </w:rPr>
        <w:t>Compensation</w:t>
      </w:r>
      <w:r w:rsidR="00ED34ED" w:rsidRPr="00260A32">
        <w:rPr>
          <w:rFonts w:ascii="Cambria" w:hAnsi="Cambria"/>
          <w:color w:val="405F91"/>
          <w:sz w:val="26"/>
          <w:szCs w:val="26"/>
        </w:rPr>
        <w:t xml:space="preserve"> and Benefits </w:t>
      </w:r>
    </w:p>
    <w:p w14:paraId="55677523" w14:textId="77777777" w:rsidR="00DA5B4B" w:rsidRDefault="00DA5B4B" w:rsidP="00DA5B4B"/>
    <w:p w14:paraId="0F6BA7D5" w14:textId="475AB2BF" w:rsidR="00176588" w:rsidRDefault="00176588" w:rsidP="00176588">
      <w:r>
        <w:t>Master’s‑level, less director experience: $</w:t>
      </w:r>
      <w:r w:rsidR="000C227B">
        <w:t>85</w:t>
      </w:r>
      <w:r>
        <w:t>,000–$105,000</w:t>
      </w:r>
    </w:p>
    <w:p w14:paraId="770E211F" w14:textId="0EA6097B" w:rsidR="00176588" w:rsidRDefault="00176588" w:rsidP="00176588">
      <w:r>
        <w:t xml:space="preserve">Doctoral‑level or highly experienced </w:t>
      </w:r>
      <w:r w:rsidR="00B523B0">
        <w:t xml:space="preserve">master’s-level </w:t>
      </w:r>
      <w:r>
        <w:t>leader: $</w:t>
      </w:r>
      <w:r w:rsidR="000C227B">
        <w:t>100,000</w:t>
      </w:r>
      <w:r>
        <w:t>–$125,000</w:t>
      </w:r>
    </w:p>
    <w:p w14:paraId="152A3030" w14:textId="77777777" w:rsidR="00176588" w:rsidRDefault="00176588" w:rsidP="00DA5B4B"/>
    <w:p w14:paraId="4DC7EABE" w14:textId="7C031119" w:rsidR="00176588" w:rsidRDefault="00DA5B4B" w:rsidP="00176588">
      <w:r>
        <w:t xml:space="preserve">Benefits include </w:t>
      </w:r>
      <w:r w:rsidR="00DB04A3">
        <w:t xml:space="preserve">healthcare coverage, </w:t>
      </w:r>
      <w:r>
        <w:t>vacation days</w:t>
      </w:r>
      <w:r w:rsidR="00DB04A3">
        <w:t xml:space="preserve">, </w:t>
      </w:r>
      <w:r>
        <w:t>paid personal time</w:t>
      </w:r>
      <w:r w:rsidR="0012010C">
        <w:t xml:space="preserve">, </w:t>
      </w:r>
      <w:r w:rsidR="00601F83">
        <w:t>study leave,</w:t>
      </w:r>
      <w:r w:rsidR="00B523B0">
        <w:t xml:space="preserve"> </w:t>
      </w:r>
      <w:r w:rsidR="00DB04A3">
        <w:t>matching contribution to retirement funds</w:t>
      </w:r>
      <w:r w:rsidR="00176588">
        <w:t>,</w:t>
      </w:r>
      <w:r w:rsidR="00B010F4">
        <w:t xml:space="preserve"> </w:t>
      </w:r>
      <w:r w:rsidR="00176588">
        <w:t>the flexibility to set</w:t>
      </w:r>
      <w:r w:rsidR="00B523B0">
        <w:t xml:space="preserve"> </w:t>
      </w:r>
      <w:r w:rsidR="00B010F4">
        <w:t xml:space="preserve">a </w:t>
      </w:r>
      <w:r w:rsidR="00176588">
        <w:t xml:space="preserve">full-time (40 hours per week) schedule </w:t>
      </w:r>
      <w:r w:rsidR="00B2732B">
        <w:t xml:space="preserve">as desired </w:t>
      </w:r>
      <w:r w:rsidR="00176588">
        <w:t>within certain parameters</w:t>
      </w:r>
      <w:r w:rsidR="00C87D7E">
        <w:t xml:space="preserve">, and assistance with moving expenses for non-local applicants.  </w:t>
      </w:r>
    </w:p>
    <w:p w14:paraId="53E19986" w14:textId="09854C06" w:rsidR="00DA5B4B" w:rsidRDefault="00DA5B4B" w:rsidP="00DA5B4B"/>
    <w:p w14:paraId="22CFD5AC" w14:textId="27BB4B52" w:rsidR="00774548" w:rsidRDefault="00DD1A04" w:rsidP="006946BD">
      <w:pPr>
        <w:rPr>
          <w:rFonts w:ascii="Cambria" w:hAnsi="Cambria"/>
          <w:color w:val="405F91"/>
          <w:sz w:val="26"/>
          <w:szCs w:val="26"/>
        </w:rPr>
      </w:pPr>
      <w:r>
        <w:rPr>
          <w:rFonts w:ascii="Cambria" w:hAnsi="Cambria"/>
          <w:color w:val="405F91"/>
          <w:sz w:val="26"/>
          <w:szCs w:val="26"/>
        </w:rPr>
        <w:t xml:space="preserve">Application </w:t>
      </w:r>
    </w:p>
    <w:p w14:paraId="57455152" w14:textId="194D8A09" w:rsidR="00DD1A04" w:rsidRPr="000940F1" w:rsidRDefault="00DD1A04" w:rsidP="006946BD">
      <w:pPr>
        <w:rPr>
          <w:rFonts w:ascii="Cambria" w:hAnsi="Cambria"/>
          <w:color w:val="405F91"/>
        </w:rPr>
      </w:pPr>
    </w:p>
    <w:p w14:paraId="635CCB33" w14:textId="582997B4" w:rsidR="006946BD" w:rsidRDefault="00DD1A04">
      <w:r w:rsidRPr="00DD1A04">
        <w:t xml:space="preserve">Please email </w:t>
      </w:r>
      <w:r w:rsidR="00BE16C0">
        <w:t xml:space="preserve">a </w:t>
      </w:r>
      <w:r w:rsidRPr="00DD1A04">
        <w:t xml:space="preserve">letter of interest </w:t>
      </w:r>
      <w:r w:rsidR="00DB04A3">
        <w:t xml:space="preserve">and a resume </w:t>
      </w:r>
      <w:r w:rsidRPr="00DD1A04">
        <w:t>to</w:t>
      </w:r>
      <w:r w:rsidR="00DB04A3">
        <w:t xml:space="preserve"> Marty Goehring, Ph.D</w:t>
      </w:r>
      <w:r w:rsidR="00B2732B">
        <w:t xml:space="preserve">., </w:t>
      </w:r>
      <w:r>
        <w:t>Director</w:t>
      </w:r>
      <w:r w:rsidR="00BE16C0">
        <w:t xml:space="preserve"> of </w:t>
      </w:r>
      <w:r>
        <w:t>Formation Counseling Se</w:t>
      </w:r>
      <w:r w:rsidR="00DB04A3">
        <w:t>rvices</w:t>
      </w:r>
      <w:r w:rsidR="00621849">
        <w:t xml:space="preserve">, </w:t>
      </w:r>
      <w:r w:rsidR="00DB04A3">
        <w:t xml:space="preserve">at </w:t>
      </w:r>
      <w:hyperlink r:id="rId7" w:history="1">
        <w:r w:rsidR="00621849" w:rsidRPr="006D1014">
          <w:rPr>
            <w:rStyle w:val="Hyperlink"/>
          </w:rPr>
          <w:t>opportunities@fcsmail.org</w:t>
        </w:r>
      </w:hyperlink>
      <w:r w:rsidR="00DB04A3">
        <w:t xml:space="preserve">.  </w:t>
      </w:r>
    </w:p>
    <w:p w14:paraId="2DC44BC0" w14:textId="77777777" w:rsidR="0032579F" w:rsidRDefault="0032579F"/>
    <w:p w14:paraId="4AE36EAC" w14:textId="49DEB2FA" w:rsidR="0032579F" w:rsidRDefault="009D357D">
      <w:r>
        <w:rPr>
          <w:rFonts w:ascii="Cambria" w:hAnsi="Cambria"/>
          <w:color w:val="405F91"/>
          <w:sz w:val="26"/>
          <w:szCs w:val="26"/>
        </w:rPr>
        <w:t xml:space="preserve">Additional Information </w:t>
      </w:r>
    </w:p>
    <w:p w14:paraId="0BEF35CA" w14:textId="77777777" w:rsidR="00206FF6" w:rsidRDefault="00206FF6"/>
    <w:p w14:paraId="5E5D1FBD" w14:textId="162A0CB8" w:rsidR="000D490F" w:rsidRDefault="00206FF6">
      <w:r w:rsidRPr="0032579F">
        <w:t>F</w:t>
      </w:r>
      <w:r w:rsidR="00D44569" w:rsidRPr="0032579F">
        <w:t>or additional information about the ministry of Formation Counseling Service, please visit our website at www.formationcounseling.org.</w:t>
      </w:r>
    </w:p>
    <w:p w14:paraId="12D11A18" w14:textId="77777777" w:rsidR="00917A67" w:rsidRDefault="00917A67" w:rsidP="00917A67">
      <w:pPr>
        <w:jc w:val="right"/>
        <w:rPr>
          <w:sz w:val="16"/>
          <w:szCs w:val="16"/>
        </w:rPr>
      </w:pPr>
    </w:p>
    <w:p w14:paraId="693403FD" w14:textId="77777777" w:rsidR="00917A67" w:rsidRDefault="00917A67" w:rsidP="00917A67">
      <w:pPr>
        <w:jc w:val="right"/>
        <w:rPr>
          <w:sz w:val="16"/>
          <w:szCs w:val="16"/>
        </w:rPr>
      </w:pPr>
    </w:p>
    <w:p w14:paraId="500E1E07" w14:textId="3D9223FB" w:rsidR="00917A67" w:rsidRPr="00696F15" w:rsidRDefault="00917A67" w:rsidP="00917A67">
      <w:pPr>
        <w:jc w:val="right"/>
        <w:rPr>
          <w:sz w:val="20"/>
          <w:szCs w:val="20"/>
        </w:rPr>
      </w:pPr>
      <w:r w:rsidRPr="00696F15">
        <w:rPr>
          <w:sz w:val="20"/>
          <w:szCs w:val="20"/>
        </w:rPr>
        <w:t xml:space="preserve">Version </w:t>
      </w:r>
      <w:r w:rsidR="004D65F7">
        <w:rPr>
          <w:sz w:val="20"/>
          <w:szCs w:val="20"/>
        </w:rPr>
        <w:t>0</w:t>
      </w:r>
      <w:r w:rsidR="00B2732B">
        <w:rPr>
          <w:sz w:val="20"/>
          <w:szCs w:val="20"/>
        </w:rPr>
        <w:t xml:space="preserve">3 09 </w:t>
      </w:r>
      <w:r w:rsidR="004D65F7">
        <w:rPr>
          <w:sz w:val="20"/>
          <w:szCs w:val="20"/>
        </w:rPr>
        <w:t>2026</w:t>
      </w:r>
    </w:p>
    <w:sectPr w:rsidR="00917A67" w:rsidRPr="00696F15" w:rsidSect="00F05947">
      <w:headerReference w:type="default" r:id="rId8"/>
      <w:pgSz w:w="12240" w:h="15840"/>
      <w:pgMar w:top="864" w:right="1008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DF11D" w14:textId="77777777" w:rsidR="003959D1" w:rsidRDefault="003959D1" w:rsidP="00D42B04">
      <w:r>
        <w:separator/>
      </w:r>
    </w:p>
  </w:endnote>
  <w:endnote w:type="continuationSeparator" w:id="0">
    <w:p w14:paraId="050A8A0B" w14:textId="77777777" w:rsidR="003959D1" w:rsidRDefault="003959D1" w:rsidP="00D42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B0414" w14:textId="77777777" w:rsidR="003959D1" w:rsidRDefault="003959D1" w:rsidP="00D42B04">
      <w:r>
        <w:separator/>
      </w:r>
    </w:p>
  </w:footnote>
  <w:footnote w:type="continuationSeparator" w:id="0">
    <w:p w14:paraId="3F653E60" w14:textId="77777777" w:rsidR="003959D1" w:rsidRDefault="003959D1" w:rsidP="00D42B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06883" w14:textId="3035EBC7" w:rsidR="00D42B04" w:rsidRPr="00D42B04" w:rsidRDefault="007571C6">
    <w:pPr>
      <w:pStyle w:val="Header"/>
      <w:rPr>
        <w:sz w:val="20"/>
        <w:szCs w:val="20"/>
      </w:rPr>
    </w:pPr>
    <w:r>
      <w:rPr>
        <w:sz w:val="20"/>
        <w:szCs w:val="20"/>
      </w:rPr>
      <w:t xml:space="preserve">Director of </w:t>
    </w:r>
    <w:r w:rsidR="00D35C3F">
      <w:rPr>
        <w:sz w:val="20"/>
        <w:szCs w:val="20"/>
      </w:rPr>
      <w:t xml:space="preserve">Formation Counseling Services </w:t>
    </w:r>
    <w:r w:rsidR="00D42B04" w:rsidRPr="00D42B04">
      <w:rPr>
        <w:sz w:val="20"/>
        <w:szCs w:val="20"/>
      </w:rPr>
      <w:t>(</w:t>
    </w:r>
    <w:r w:rsidR="00D42B04" w:rsidRPr="00D42B04">
      <w:rPr>
        <w:sz w:val="20"/>
        <w:szCs w:val="20"/>
      </w:rPr>
      <w:fldChar w:fldCharType="begin"/>
    </w:r>
    <w:r w:rsidR="00D42B04" w:rsidRPr="00D42B04">
      <w:rPr>
        <w:sz w:val="20"/>
        <w:szCs w:val="20"/>
      </w:rPr>
      <w:instrText xml:space="preserve"> PAGE   \* MERGEFORMAT </w:instrText>
    </w:r>
    <w:r w:rsidR="00D42B04" w:rsidRPr="00D42B04">
      <w:rPr>
        <w:sz w:val="20"/>
        <w:szCs w:val="20"/>
      </w:rPr>
      <w:fldChar w:fldCharType="separate"/>
    </w:r>
    <w:r w:rsidR="006D72DE">
      <w:rPr>
        <w:noProof/>
        <w:sz w:val="20"/>
        <w:szCs w:val="20"/>
      </w:rPr>
      <w:t>2</w:t>
    </w:r>
    <w:r w:rsidR="00D42B04" w:rsidRPr="00D42B04">
      <w:rPr>
        <w:noProof/>
        <w:sz w:val="20"/>
        <w:szCs w:val="20"/>
      </w:rPr>
      <w:fldChar w:fldCharType="end"/>
    </w:r>
    <w:r w:rsidR="00D42B04" w:rsidRPr="00D42B04">
      <w:rPr>
        <w:noProof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E38F3"/>
    <w:multiLevelType w:val="hybridMultilevel"/>
    <w:tmpl w:val="E048A9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2649DE"/>
    <w:multiLevelType w:val="multilevel"/>
    <w:tmpl w:val="07441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E6FF0"/>
    <w:multiLevelType w:val="hybridMultilevel"/>
    <w:tmpl w:val="340E47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6B39B5"/>
    <w:multiLevelType w:val="hybridMultilevel"/>
    <w:tmpl w:val="B7D0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A746A"/>
    <w:multiLevelType w:val="hybridMultilevel"/>
    <w:tmpl w:val="96FA926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228805EE"/>
    <w:multiLevelType w:val="hybridMultilevel"/>
    <w:tmpl w:val="47EA4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DF3BF6"/>
    <w:multiLevelType w:val="hybridMultilevel"/>
    <w:tmpl w:val="385ED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804BD"/>
    <w:multiLevelType w:val="multilevel"/>
    <w:tmpl w:val="0A7C8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51659D"/>
    <w:multiLevelType w:val="hybridMultilevel"/>
    <w:tmpl w:val="E7AC6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4C5E26"/>
    <w:multiLevelType w:val="hybridMultilevel"/>
    <w:tmpl w:val="05F870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8F3672"/>
    <w:multiLevelType w:val="hybridMultilevel"/>
    <w:tmpl w:val="D1B2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FB2800"/>
    <w:multiLevelType w:val="hybridMultilevel"/>
    <w:tmpl w:val="99D067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D3C43E7"/>
    <w:multiLevelType w:val="hybridMultilevel"/>
    <w:tmpl w:val="B9E03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029542">
    <w:abstractNumId w:val="1"/>
  </w:num>
  <w:num w:numId="2" w16cid:durableId="898441923">
    <w:abstractNumId w:val="3"/>
  </w:num>
  <w:num w:numId="3" w16cid:durableId="1736204079">
    <w:abstractNumId w:val="7"/>
  </w:num>
  <w:num w:numId="4" w16cid:durableId="1000083298">
    <w:abstractNumId w:val="6"/>
  </w:num>
  <w:num w:numId="5" w16cid:durableId="2023312899">
    <w:abstractNumId w:val="0"/>
  </w:num>
  <w:num w:numId="6" w16cid:durableId="1137795539">
    <w:abstractNumId w:val="12"/>
  </w:num>
  <w:num w:numId="7" w16cid:durableId="735779116">
    <w:abstractNumId w:val="10"/>
  </w:num>
  <w:num w:numId="8" w16cid:durableId="1235362088">
    <w:abstractNumId w:val="5"/>
  </w:num>
  <w:num w:numId="9" w16cid:durableId="1016152455">
    <w:abstractNumId w:val="2"/>
  </w:num>
  <w:num w:numId="10" w16cid:durableId="301809276">
    <w:abstractNumId w:val="9"/>
  </w:num>
  <w:num w:numId="11" w16cid:durableId="2065828706">
    <w:abstractNumId w:val="11"/>
  </w:num>
  <w:num w:numId="12" w16cid:durableId="198902355">
    <w:abstractNumId w:val="8"/>
  </w:num>
  <w:num w:numId="13" w16cid:durableId="14438382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MzNDMwMTezMDNV0lEKTi0uzszPAykwMaoFAA7WRT8tAAAA"/>
    <w:docVar w:name="dgnword-docGUID" w:val="{EE63BFC0-E6DB-4BBB-B3FF-86AC91C3DCEB}"/>
    <w:docVar w:name="dgnword-eventsink" w:val="1789235264"/>
  </w:docVars>
  <w:rsids>
    <w:rsidRoot w:val="00822B79"/>
    <w:rsid w:val="00001EBA"/>
    <w:rsid w:val="000069AB"/>
    <w:rsid w:val="00012557"/>
    <w:rsid w:val="00024148"/>
    <w:rsid w:val="00026CBE"/>
    <w:rsid w:val="000335EE"/>
    <w:rsid w:val="00044865"/>
    <w:rsid w:val="000455C7"/>
    <w:rsid w:val="0004726E"/>
    <w:rsid w:val="00050F15"/>
    <w:rsid w:val="0005336A"/>
    <w:rsid w:val="00066509"/>
    <w:rsid w:val="00066B80"/>
    <w:rsid w:val="000940F1"/>
    <w:rsid w:val="000A0A14"/>
    <w:rsid w:val="000A258E"/>
    <w:rsid w:val="000A2B51"/>
    <w:rsid w:val="000A46C7"/>
    <w:rsid w:val="000B6175"/>
    <w:rsid w:val="000C227B"/>
    <w:rsid w:val="000C3020"/>
    <w:rsid w:val="000D2615"/>
    <w:rsid w:val="000D490F"/>
    <w:rsid w:val="000D52E8"/>
    <w:rsid w:val="000D77C9"/>
    <w:rsid w:val="000E4D06"/>
    <w:rsid w:val="00104D9F"/>
    <w:rsid w:val="00104FFF"/>
    <w:rsid w:val="00105168"/>
    <w:rsid w:val="0012010C"/>
    <w:rsid w:val="0012342F"/>
    <w:rsid w:val="001239EF"/>
    <w:rsid w:val="00133501"/>
    <w:rsid w:val="001516D7"/>
    <w:rsid w:val="001578DB"/>
    <w:rsid w:val="001613A7"/>
    <w:rsid w:val="00163457"/>
    <w:rsid w:val="0016465E"/>
    <w:rsid w:val="001674E2"/>
    <w:rsid w:val="001700B6"/>
    <w:rsid w:val="00176588"/>
    <w:rsid w:val="00181400"/>
    <w:rsid w:val="001872F1"/>
    <w:rsid w:val="00187D3A"/>
    <w:rsid w:val="001A1E17"/>
    <w:rsid w:val="001A4A42"/>
    <w:rsid w:val="001B0FF5"/>
    <w:rsid w:val="001B36B3"/>
    <w:rsid w:val="001B7C01"/>
    <w:rsid w:val="001C4105"/>
    <w:rsid w:val="001D3F8A"/>
    <w:rsid w:val="001F30E3"/>
    <w:rsid w:val="001F3ADD"/>
    <w:rsid w:val="001F6240"/>
    <w:rsid w:val="00200EA2"/>
    <w:rsid w:val="00205857"/>
    <w:rsid w:val="00206FF6"/>
    <w:rsid w:val="00213DB6"/>
    <w:rsid w:val="00223A29"/>
    <w:rsid w:val="00224BD2"/>
    <w:rsid w:val="00232588"/>
    <w:rsid w:val="00236E7E"/>
    <w:rsid w:val="0024322B"/>
    <w:rsid w:val="002542C4"/>
    <w:rsid w:val="00260A32"/>
    <w:rsid w:val="002731CC"/>
    <w:rsid w:val="00283A3C"/>
    <w:rsid w:val="002870C6"/>
    <w:rsid w:val="00287CD7"/>
    <w:rsid w:val="002A3AB9"/>
    <w:rsid w:val="002B7C08"/>
    <w:rsid w:val="002C063C"/>
    <w:rsid w:val="002D6F36"/>
    <w:rsid w:val="00306E6A"/>
    <w:rsid w:val="00307954"/>
    <w:rsid w:val="00312B1F"/>
    <w:rsid w:val="003214BE"/>
    <w:rsid w:val="00322308"/>
    <w:rsid w:val="0032579F"/>
    <w:rsid w:val="00327144"/>
    <w:rsid w:val="00336C13"/>
    <w:rsid w:val="00344782"/>
    <w:rsid w:val="0034482A"/>
    <w:rsid w:val="00355561"/>
    <w:rsid w:val="003559D1"/>
    <w:rsid w:val="00361EEB"/>
    <w:rsid w:val="003642A9"/>
    <w:rsid w:val="0036508C"/>
    <w:rsid w:val="00370829"/>
    <w:rsid w:val="0037557F"/>
    <w:rsid w:val="0039069D"/>
    <w:rsid w:val="003959D1"/>
    <w:rsid w:val="00395C59"/>
    <w:rsid w:val="003B27F0"/>
    <w:rsid w:val="003B56BA"/>
    <w:rsid w:val="003C2334"/>
    <w:rsid w:val="003C4E5E"/>
    <w:rsid w:val="003D34CC"/>
    <w:rsid w:val="003E229D"/>
    <w:rsid w:val="003E25DD"/>
    <w:rsid w:val="003E5510"/>
    <w:rsid w:val="003F038C"/>
    <w:rsid w:val="003F073B"/>
    <w:rsid w:val="003F47ED"/>
    <w:rsid w:val="003F4E0D"/>
    <w:rsid w:val="00402F5A"/>
    <w:rsid w:val="00402FC6"/>
    <w:rsid w:val="00413633"/>
    <w:rsid w:val="00416597"/>
    <w:rsid w:val="00421F65"/>
    <w:rsid w:val="00423251"/>
    <w:rsid w:val="0042438E"/>
    <w:rsid w:val="00436D90"/>
    <w:rsid w:val="00443FA8"/>
    <w:rsid w:val="0044458A"/>
    <w:rsid w:val="00451398"/>
    <w:rsid w:val="00461392"/>
    <w:rsid w:val="00464596"/>
    <w:rsid w:val="0046518B"/>
    <w:rsid w:val="00467C68"/>
    <w:rsid w:val="00481DBE"/>
    <w:rsid w:val="004843E5"/>
    <w:rsid w:val="0048505E"/>
    <w:rsid w:val="004A5394"/>
    <w:rsid w:val="004B3FC9"/>
    <w:rsid w:val="004B64C6"/>
    <w:rsid w:val="004B7A1E"/>
    <w:rsid w:val="004C2656"/>
    <w:rsid w:val="004C5DFA"/>
    <w:rsid w:val="004D26F0"/>
    <w:rsid w:val="004D65F7"/>
    <w:rsid w:val="004E0E82"/>
    <w:rsid w:val="004E0F12"/>
    <w:rsid w:val="004F4B7F"/>
    <w:rsid w:val="00510907"/>
    <w:rsid w:val="00511CA4"/>
    <w:rsid w:val="0052204D"/>
    <w:rsid w:val="00532195"/>
    <w:rsid w:val="0054416C"/>
    <w:rsid w:val="0055208F"/>
    <w:rsid w:val="00560D45"/>
    <w:rsid w:val="0056369A"/>
    <w:rsid w:val="005701C8"/>
    <w:rsid w:val="00587314"/>
    <w:rsid w:val="00587A8F"/>
    <w:rsid w:val="00592D4D"/>
    <w:rsid w:val="005A3316"/>
    <w:rsid w:val="005A6A9B"/>
    <w:rsid w:val="005B6943"/>
    <w:rsid w:val="005B744D"/>
    <w:rsid w:val="005C1F71"/>
    <w:rsid w:val="005D1E7A"/>
    <w:rsid w:val="005E3F5A"/>
    <w:rsid w:val="005F0984"/>
    <w:rsid w:val="00601F83"/>
    <w:rsid w:val="00606BBA"/>
    <w:rsid w:val="006071CA"/>
    <w:rsid w:val="00621849"/>
    <w:rsid w:val="006239C4"/>
    <w:rsid w:val="00623E69"/>
    <w:rsid w:val="006241FC"/>
    <w:rsid w:val="00632AC1"/>
    <w:rsid w:val="006338FA"/>
    <w:rsid w:val="00635774"/>
    <w:rsid w:val="00653024"/>
    <w:rsid w:val="00653860"/>
    <w:rsid w:val="006548F7"/>
    <w:rsid w:val="00661696"/>
    <w:rsid w:val="00663B4A"/>
    <w:rsid w:val="0067054B"/>
    <w:rsid w:val="00671A1B"/>
    <w:rsid w:val="0068565E"/>
    <w:rsid w:val="00693310"/>
    <w:rsid w:val="006939C7"/>
    <w:rsid w:val="006946BD"/>
    <w:rsid w:val="00696F15"/>
    <w:rsid w:val="006A0833"/>
    <w:rsid w:val="006A2961"/>
    <w:rsid w:val="006A405F"/>
    <w:rsid w:val="006B1548"/>
    <w:rsid w:val="006B5DA8"/>
    <w:rsid w:val="006C209F"/>
    <w:rsid w:val="006C5F70"/>
    <w:rsid w:val="006D474B"/>
    <w:rsid w:val="006D72DE"/>
    <w:rsid w:val="006F2FB4"/>
    <w:rsid w:val="0070085E"/>
    <w:rsid w:val="00701660"/>
    <w:rsid w:val="007064E2"/>
    <w:rsid w:val="007128A1"/>
    <w:rsid w:val="00722B08"/>
    <w:rsid w:val="00743F8F"/>
    <w:rsid w:val="00745D8D"/>
    <w:rsid w:val="007533E0"/>
    <w:rsid w:val="0075714A"/>
    <w:rsid w:val="007571C6"/>
    <w:rsid w:val="00760A6A"/>
    <w:rsid w:val="00764A32"/>
    <w:rsid w:val="007707D6"/>
    <w:rsid w:val="00774548"/>
    <w:rsid w:val="00774B78"/>
    <w:rsid w:val="00782F03"/>
    <w:rsid w:val="00791C31"/>
    <w:rsid w:val="007947D0"/>
    <w:rsid w:val="007A110D"/>
    <w:rsid w:val="007A32A3"/>
    <w:rsid w:val="007A5EB6"/>
    <w:rsid w:val="007A62AD"/>
    <w:rsid w:val="007B3FFD"/>
    <w:rsid w:val="007B5A36"/>
    <w:rsid w:val="007C07EA"/>
    <w:rsid w:val="007D2EDA"/>
    <w:rsid w:val="007D6E12"/>
    <w:rsid w:val="007E357E"/>
    <w:rsid w:val="007F4A2D"/>
    <w:rsid w:val="00822B79"/>
    <w:rsid w:val="008265CA"/>
    <w:rsid w:val="00833F2E"/>
    <w:rsid w:val="0083564A"/>
    <w:rsid w:val="00840B80"/>
    <w:rsid w:val="00841D9E"/>
    <w:rsid w:val="0084215F"/>
    <w:rsid w:val="00844DC4"/>
    <w:rsid w:val="00847EE7"/>
    <w:rsid w:val="00865A28"/>
    <w:rsid w:val="00866F4A"/>
    <w:rsid w:val="00870979"/>
    <w:rsid w:val="00877337"/>
    <w:rsid w:val="0089460F"/>
    <w:rsid w:val="008A3923"/>
    <w:rsid w:val="008A76E6"/>
    <w:rsid w:val="008B60E5"/>
    <w:rsid w:val="008B6F71"/>
    <w:rsid w:val="008C029F"/>
    <w:rsid w:val="008C155B"/>
    <w:rsid w:val="008C4367"/>
    <w:rsid w:val="008C6338"/>
    <w:rsid w:val="008D4554"/>
    <w:rsid w:val="008E151F"/>
    <w:rsid w:val="008F0FA2"/>
    <w:rsid w:val="008F5163"/>
    <w:rsid w:val="00917A67"/>
    <w:rsid w:val="009240C3"/>
    <w:rsid w:val="00925AAE"/>
    <w:rsid w:val="00947746"/>
    <w:rsid w:val="0096055D"/>
    <w:rsid w:val="0097600A"/>
    <w:rsid w:val="009766E4"/>
    <w:rsid w:val="009A471F"/>
    <w:rsid w:val="009A4A2D"/>
    <w:rsid w:val="009A79BD"/>
    <w:rsid w:val="009B2A15"/>
    <w:rsid w:val="009D357D"/>
    <w:rsid w:val="009D5811"/>
    <w:rsid w:val="009E5996"/>
    <w:rsid w:val="009F5376"/>
    <w:rsid w:val="00A01F38"/>
    <w:rsid w:val="00A22074"/>
    <w:rsid w:val="00A35965"/>
    <w:rsid w:val="00A42EF7"/>
    <w:rsid w:val="00A56091"/>
    <w:rsid w:val="00A60D90"/>
    <w:rsid w:val="00A621C6"/>
    <w:rsid w:val="00A76B1F"/>
    <w:rsid w:val="00A777DB"/>
    <w:rsid w:val="00A908AB"/>
    <w:rsid w:val="00A928E9"/>
    <w:rsid w:val="00A93A6B"/>
    <w:rsid w:val="00AA4D86"/>
    <w:rsid w:val="00AA5823"/>
    <w:rsid w:val="00AB27E7"/>
    <w:rsid w:val="00AB3E4E"/>
    <w:rsid w:val="00AB76BC"/>
    <w:rsid w:val="00AC67C7"/>
    <w:rsid w:val="00AE04FA"/>
    <w:rsid w:val="00AE2939"/>
    <w:rsid w:val="00AF48E5"/>
    <w:rsid w:val="00AF5C09"/>
    <w:rsid w:val="00AF7D2A"/>
    <w:rsid w:val="00B010F4"/>
    <w:rsid w:val="00B014BA"/>
    <w:rsid w:val="00B03BD6"/>
    <w:rsid w:val="00B05293"/>
    <w:rsid w:val="00B060EA"/>
    <w:rsid w:val="00B0644F"/>
    <w:rsid w:val="00B120B1"/>
    <w:rsid w:val="00B22642"/>
    <w:rsid w:val="00B25CD5"/>
    <w:rsid w:val="00B2732B"/>
    <w:rsid w:val="00B4019B"/>
    <w:rsid w:val="00B4183C"/>
    <w:rsid w:val="00B43999"/>
    <w:rsid w:val="00B523B0"/>
    <w:rsid w:val="00B617A0"/>
    <w:rsid w:val="00B70D9E"/>
    <w:rsid w:val="00B74FCE"/>
    <w:rsid w:val="00B803E0"/>
    <w:rsid w:val="00B87096"/>
    <w:rsid w:val="00BA0128"/>
    <w:rsid w:val="00BA50B4"/>
    <w:rsid w:val="00BA5A94"/>
    <w:rsid w:val="00BB6F71"/>
    <w:rsid w:val="00BB7324"/>
    <w:rsid w:val="00BC0D16"/>
    <w:rsid w:val="00BC2CFC"/>
    <w:rsid w:val="00BD05BB"/>
    <w:rsid w:val="00BE16C0"/>
    <w:rsid w:val="00BE4619"/>
    <w:rsid w:val="00BF40F7"/>
    <w:rsid w:val="00C14788"/>
    <w:rsid w:val="00C15ADD"/>
    <w:rsid w:val="00C201B0"/>
    <w:rsid w:val="00C22A78"/>
    <w:rsid w:val="00C4236E"/>
    <w:rsid w:val="00C46FDD"/>
    <w:rsid w:val="00C539DD"/>
    <w:rsid w:val="00C53E7E"/>
    <w:rsid w:val="00C55408"/>
    <w:rsid w:val="00C57F18"/>
    <w:rsid w:val="00C65FB8"/>
    <w:rsid w:val="00C70223"/>
    <w:rsid w:val="00C774A2"/>
    <w:rsid w:val="00C87D7E"/>
    <w:rsid w:val="00C95358"/>
    <w:rsid w:val="00C95BA4"/>
    <w:rsid w:val="00CA3B43"/>
    <w:rsid w:val="00CA3FC6"/>
    <w:rsid w:val="00CA52BE"/>
    <w:rsid w:val="00CA5649"/>
    <w:rsid w:val="00CC7D62"/>
    <w:rsid w:val="00CD399B"/>
    <w:rsid w:val="00CE4965"/>
    <w:rsid w:val="00CF4CB9"/>
    <w:rsid w:val="00CF5A7A"/>
    <w:rsid w:val="00D20792"/>
    <w:rsid w:val="00D35C3F"/>
    <w:rsid w:val="00D42B04"/>
    <w:rsid w:val="00D44569"/>
    <w:rsid w:val="00D54CE6"/>
    <w:rsid w:val="00D575F3"/>
    <w:rsid w:val="00D61786"/>
    <w:rsid w:val="00D61B94"/>
    <w:rsid w:val="00D70B63"/>
    <w:rsid w:val="00D7171E"/>
    <w:rsid w:val="00D7542F"/>
    <w:rsid w:val="00D75F08"/>
    <w:rsid w:val="00D7787F"/>
    <w:rsid w:val="00D82F9D"/>
    <w:rsid w:val="00D8563B"/>
    <w:rsid w:val="00D92FA8"/>
    <w:rsid w:val="00D93CB5"/>
    <w:rsid w:val="00DA30CE"/>
    <w:rsid w:val="00DA5B4B"/>
    <w:rsid w:val="00DA6D45"/>
    <w:rsid w:val="00DB04A3"/>
    <w:rsid w:val="00DB620C"/>
    <w:rsid w:val="00DC3367"/>
    <w:rsid w:val="00DC4AD9"/>
    <w:rsid w:val="00DC4B77"/>
    <w:rsid w:val="00DD1A04"/>
    <w:rsid w:val="00DE11EF"/>
    <w:rsid w:val="00DE498F"/>
    <w:rsid w:val="00DF52C2"/>
    <w:rsid w:val="00DF5CE7"/>
    <w:rsid w:val="00DF5F3E"/>
    <w:rsid w:val="00E00CBD"/>
    <w:rsid w:val="00E059B1"/>
    <w:rsid w:val="00E06EA0"/>
    <w:rsid w:val="00E169A9"/>
    <w:rsid w:val="00E22B86"/>
    <w:rsid w:val="00E36479"/>
    <w:rsid w:val="00E37003"/>
    <w:rsid w:val="00E40A73"/>
    <w:rsid w:val="00E6040E"/>
    <w:rsid w:val="00E652FE"/>
    <w:rsid w:val="00E659B2"/>
    <w:rsid w:val="00E809A0"/>
    <w:rsid w:val="00E904AD"/>
    <w:rsid w:val="00E90C8C"/>
    <w:rsid w:val="00E96BC5"/>
    <w:rsid w:val="00EA558E"/>
    <w:rsid w:val="00EB14F2"/>
    <w:rsid w:val="00EB5A61"/>
    <w:rsid w:val="00EB6085"/>
    <w:rsid w:val="00EC6D50"/>
    <w:rsid w:val="00ED15DF"/>
    <w:rsid w:val="00ED34ED"/>
    <w:rsid w:val="00EF0FAA"/>
    <w:rsid w:val="00EF1413"/>
    <w:rsid w:val="00F03F54"/>
    <w:rsid w:val="00F058B1"/>
    <w:rsid w:val="00F05947"/>
    <w:rsid w:val="00F23E6C"/>
    <w:rsid w:val="00F25247"/>
    <w:rsid w:val="00F27813"/>
    <w:rsid w:val="00F3166D"/>
    <w:rsid w:val="00F37690"/>
    <w:rsid w:val="00F65B7D"/>
    <w:rsid w:val="00F703D8"/>
    <w:rsid w:val="00F71CFB"/>
    <w:rsid w:val="00F838D5"/>
    <w:rsid w:val="00F85DD1"/>
    <w:rsid w:val="00F87C4A"/>
    <w:rsid w:val="00FA2D7C"/>
    <w:rsid w:val="00FB312B"/>
    <w:rsid w:val="00FC19C4"/>
    <w:rsid w:val="00FD287A"/>
    <w:rsid w:val="00FD2F6C"/>
    <w:rsid w:val="00FD7612"/>
    <w:rsid w:val="00FE2A11"/>
    <w:rsid w:val="00FE2A9B"/>
    <w:rsid w:val="00FE3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26B0BE"/>
  <w15:chartTrackingRefBased/>
  <w15:docId w15:val="{F942DCB4-619B-4B66-B2BE-F901B4B62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57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76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2">
    <w:name w:val="Title 2"/>
    <w:basedOn w:val="Title"/>
    <w:link w:val="Title2Char"/>
    <w:qFormat/>
    <w:rsid w:val="000D2615"/>
    <w:pPr>
      <w:pBdr>
        <w:bottom w:val="single" w:sz="8" w:space="4" w:color="4F81BD"/>
      </w:pBdr>
      <w:spacing w:after="300"/>
    </w:pPr>
    <w:rPr>
      <w:rFonts w:ascii="Cambria" w:eastAsia="Times New Roman" w:hAnsi="Cambria" w:cs="Times New Roman"/>
      <w:color w:val="17365D"/>
      <w:spacing w:val="5"/>
      <w:sz w:val="28"/>
      <w:szCs w:val="28"/>
    </w:rPr>
  </w:style>
  <w:style w:type="character" w:customStyle="1" w:styleId="Title2Char">
    <w:name w:val="Title 2 Char"/>
    <w:basedOn w:val="TitleChar"/>
    <w:link w:val="Title2"/>
    <w:rsid w:val="000D2615"/>
    <w:rPr>
      <w:rFonts w:ascii="Cambria" w:eastAsia="Times New Roman" w:hAnsi="Cambria" w:cstheme="majorBidi"/>
      <w:color w:val="17365D"/>
      <w:spacing w:val="5"/>
      <w:kern w:val="2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D261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6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F376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A110D"/>
    <w:rPr>
      <w:i/>
      <w:iCs/>
    </w:rPr>
  </w:style>
  <w:style w:type="paragraph" w:styleId="ListParagraph">
    <w:name w:val="List Paragraph"/>
    <w:basedOn w:val="Normal"/>
    <w:uiPriority w:val="34"/>
    <w:qFormat/>
    <w:rsid w:val="001F30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2B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B04"/>
  </w:style>
  <w:style w:type="paragraph" w:styleId="Footer">
    <w:name w:val="footer"/>
    <w:basedOn w:val="Normal"/>
    <w:link w:val="FooterChar"/>
    <w:uiPriority w:val="99"/>
    <w:unhideWhenUsed/>
    <w:rsid w:val="00D42B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B04"/>
  </w:style>
  <w:style w:type="character" w:styleId="Hyperlink">
    <w:name w:val="Hyperlink"/>
    <w:basedOn w:val="DefaultParagraphFont"/>
    <w:uiPriority w:val="99"/>
    <w:unhideWhenUsed/>
    <w:rsid w:val="00DD1A0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1A0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16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227B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0C22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pportunities@fcsmai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Goehring</dc:creator>
  <cp:keywords/>
  <dc:description/>
  <cp:lastModifiedBy>Marty Goehring</cp:lastModifiedBy>
  <cp:revision>8</cp:revision>
  <cp:lastPrinted>2026-02-11T01:50:00Z</cp:lastPrinted>
  <dcterms:created xsi:type="dcterms:W3CDTF">2026-03-09T16:50:00Z</dcterms:created>
  <dcterms:modified xsi:type="dcterms:W3CDTF">2026-03-09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f4c387a2b69660ddfb0fb1e6a9e95fd7b87f7dec145e8838b615e220cb55be</vt:lpwstr>
  </property>
</Properties>
</file>